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A84FC" w14:textId="29E7710D" w:rsidR="00E0561C" w:rsidRPr="00514DFE" w:rsidRDefault="00E0561C" w:rsidP="00E0561C">
      <w:pPr>
        <w:pStyle w:val="Title"/>
        <w:jc w:val="center"/>
        <w:rPr>
          <w:sz w:val="52"/>
          <w:szCs w:val="52"/>
        </w:rPr>
      </w:pPr>
      <w:r w:rsidRPr="00514DFE">
        <w:rPr>
          <w:sz w:val="52"/>
          <w:szCs w:val="52"/>
        </w:rPr>
        <w:t>ASMUS 2021 – Full Program</w:t>
      </w:r>
    </w:p>
    <w:p w14:paraId="2EE8CE40" w14:textId="77777777" w:rsidR="00E0561C" w:rsidRPr="00E0561C" w:rsidRDefault="00E0561C" w:rsidP="00E0561C"/>
    <w:tbl>
      <w:tblPr>
        <w:tblStyle w:val="PlainTable3"/>
        <w:tblW w:w="5000" w:type="pct"/>
        <w:tblLook w:val="04A0" w:firstRow="1" w:lastRow="0" w:firstColumn="1" w:lastColumn="0" w:noHBand="0" w:noVBand="1"/>
      </w:tblPr>
      <w:tblGrid>
        <w:gridCol w:w="1556"/>
        <w:gridCol w:w="8369"/>
        <w:gridCol w:w="1987"/>
        <w:gridCol w:w="2488"/>
      </w:tblGrid>
      <w:tr w:rsidR="00E0561C" w14:paraId="0294F1AE" w14:textId="1FB93242" w:rsidTr="004471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40" w:type="pct"/>
          </w:tcPr>
          <w:p w14:paraId="1EE86D06" w14:textId="70797C4E" w:rsidR="00DB0FC6" w:rsidRPr="00514DFE" w:rsidRDefault="00F33018">
            <w:r w:rsidRPr="00514DFE">
              <w:t>Ti</w:t>
            </w:r>
            <w:r w:rsidR="00DB0FC6" w:rsidRPr="00514DFE">
              <w:t xml:space="preserve">me </w:t>
            </w:r>
            <w:r w:rsidRPr="00514DFE">
              <w:t>(</w:t>
            </w:r>
            <w:r w:rsidR="00DB0FC6" w:rsidRPr="00514DFE">
              <w:t>UTC</w:t>
            </w:r>
            <w:r w:rsidRPr="00514DFE">
              <w:t>)</w:t>
            </w:r>
          </w:p>
        </w:tc>
        <w:tc>
          <w:tcPr>
            <w:tcW w:w="2906" w:type="pct"/>
          </w:tcPr>
          <w:p w14:paraId="55AB4D8E" w14:textId="0B301E6B" w:rsidR="00DB0FC6" w:rsidRPr="00514DFE" w:rsidRDefault="00E056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14DFE">
              <w:t>Session</w:t>
            </w:r>
          </w:p>
        </w:tc>
        <w:tc>
          <w:tcPr>
            <w:tcW w:w="690" w:type="pct"/>
          </w:tcPr>
          <w:p w14:paraId="27CB1A47" w14:textId="024CE958" w:rsidR="00DB0FC6" w:rsidRPr="00514DFE" w:rsidRDefault="00DB0F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14DFE">
              <w:t>Speaker(s)</w:t>
            </w:r>
          </w:p>
        </w:tc>
        <w:tc>
          <w:tcPr>
            <w:tcW w:w="864" w:type="pct"/>
          </w:tcPr>
          <w:p w14:paraId="1EC9E293" w14:textId="394C74C0" w:rsidR="00DB0FC6" w:rsidRPr="00514DFE" w:rsidRDefault="00DB0F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14DFE">
              <w:t>Chair(s)</w:t>
            </w:r>
          </w:p>
        </w:tc>
      </w:tr>
      <w:tr w:rsidR="00E0561C" w14:paraId="1E929E16" w14:textId="4205D7A7" w:rsidTr="00447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27084753" w14:textId="2947238C" w:rsidR="00DB0FC6" w:rsidRPr="00514DFE" w:rsidRDefault="00F33018">
            <w:r w:rsidRPr="00514DFE">
              <w:t>0</w:t>
            </w:r>
            <w:r w:rsidR="00DB0FC6" w:rsidRPr="00514DFE">
              <w:t>9:</w:t>
            </w:r>
            <w:r w:rsidR="00447143">
              <w:t>35</w:t>
            </w:r>
            <w:r w:rsidR="00DB0FC6" w:rsidRPr="00514DFE">
              <w:t xml:space="preserve"> – </w:t>
            </w:r>
            <w:r w:rsidRPr="00514DFE">
              <w:t>0</w:t>
            </w:r>
            <w:r w:rsidR="00DB0FC6" w:rsidRPr="00514DFE">
              <w:t>9:</w:t>
            </w:r>
            <w:r w:rsidR="00447143">
              <w:t>50</w:t>
            </w:r>
          </w:p>
        </w:tc>
        <w:tc>
          <w:tcPr>
            <w:tcW w:w="2906" w:type="pct"/>
          </w:tcPr>
          <w:p w14:paraId="03A50DF4" w14:textId="4CCBADB3" w:rsidR="00DB0FC6" w:rsidRPr="00E0561C" w:rsidRDefault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>Opening Remarks &amp; Introductions</w:t>
            </w:r>
          </w:p>
        </w:tc>
        <w:tc>
          <w:tcPr>
            <w:tcW w:w="690" w:type="pct"/>
          </w:tcPr>
          <w:p w14:paraId="6E15091A" w14:textId="57873FD8" w:rsidR="00DB0FC6" w:rsidRDefault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ison Noble</w:t>
            </w:r>
          </w:p>
        </w:tc>
        <w:tc>
          <w:tcPr>
            <w:tcW w:w="864" w:type="pct"/>
          </w:tcPr>
          <w:p w14:paraId="752EE89F" w14:textId="72353F33" w:rsidR="00DB0FC6" w:rsidRDefault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0561C" w14:paraId="2BEA5901" w14:textId="79A281C8" w:rsidTr="00447143">
        <w:trPr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22091E59" w14:textId="4BE3A5D9" w:rsidR="00DB0FC6" w:rsidRPr="00514DFE" w:rsidRDefault="00F33018">
            <w:r w:rsidRPr="00514DFE">
              <w:t>0</w:t>
            </w:r>
            <w:r w:rsidR="00DB0FC6" w:rsidRPr="00514DFE">
              <w:t>9:50 – 10:50</w:t>
            </w:r>
          </w:p>
        </w:tc>
        <w:tc>
          <w:tcPr>
            <w:tcW w:w="2906" w:type="pct"/>
          </w:tcPr>
          <w:p w14:paraId="3A74650F" w14:textId="7FFF8030" w:rsidR="00DB0FC6" w:rsidRDefault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 xml:space="preserve">Presentation </w:t>
            </w:r>
            <w:r w:rsidR="00E0561C" w:rsidRPr="00E0561C">
              <w:rPr>
                <w:u w:val="single"/>
              </w:rPr>
              <w:t>1</w:t>
            </w:r>
          </w:p>
          <w:p w14:paraId="07E5A415" w14:textId="0FD469D0" w:rsidR="00302A3C" w:rsidRDefault="00302A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</w:p>
          <w:p w14:paraId="62EBFC2B" w14:textId="3E29BCBE" w:rsidR="00302A3C" w:rsidRPr="00302A3C" w:rsidRDefault="00302A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2A3C">
              <w:t>Full Presentations (10 min. + 3 min. Q&amp;A)</w:t>
            </w:r>
          </w:p>
          <w:p w14:paraId="5D609D7E" w14:textId="77777777" w:rsidR="00DB0FC6" w:rsidRPr="00F33018" w:rsidRDefault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8581327" w14:textId="17D83D86" w:rsidR="00DB0FC6" w:rsidRPr="00544379" w:rsidRDefault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="00544379" w:rsidRPr="00544379">
              <w:rPr>
                <w:i/>
                <w:iCs/>
              </w:rPr>
              <w:t>An Efficient Tracker for Thyroid Nodule Detection and Tracking during Ultrasound Scanning</w:t>
            </w:r>
            <w:r>
              <w:rPr>
                <w:i/>
                <w:iCs/>
              </w:rPr>
              <w:t>”</w:t>
            </w:r>
          </w:p>
          <w:p w14:paraId="70282754" w14:textId="77777777" w:rsidR="00544379" w:rsidRP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35D98FBC" w14:textId="693150FE" w:rsidR="00544379" w:rsidRPr="00544379" w:rsidRDefault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="00544379" w:rsidRPr="00544379">
              <w:rPr>
                <w:i/>
                <w:iCs/>
              </w:rPr>
              <w:t>Towards Scale and Position Invariant Task Classification using Normalised Visual Scanpaths in Clinical Fetal Ultrasound</w:t>
            </w:r>
            <w:r>
              <w:rPr>
                <w:i/>
                <w:iCs/>
              </w:rPr>
              <w:t>”</w:t>
            </w:r>
          </w:p>
          <w:p w14:paraId="18069976" w14:textId="77777777" w:rsidR="00544379" w:rsidRP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127A8937" w14:textId="689250C4" w:rsidR="00544379" w:rsidRPr="00544379" w:rsidRDefault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="00544379" w:rsidRPr="00544379">
              <w:rPr>
                <w:i/>
                <w:iCs/>
              </w:rPr>
              <w:t>Adaptable image quality assessment using meta-reinforcement learning of task amenability</w:t>
            </w:r>
            <w:r>
              <w:rPr>
                <w:i/>
                <w:iCs/>
              </w:rPr>
              <w:t>”</w:t>
            </w:r>
          </w:p>
          <w:p w14:paraId="5363CB58" w14:textId="623A8888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7A94BC7E" w14:textId="5950817B" w:rsidR="00302A3C" w:rsidRPr="00302A3C" w:rsidRDefault="00302A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ghtning Talks</w:t>
            </w:r>
            <w:r w:rsidRPr="00302A3C">
              <w:t xml:space="preserve"> (3 min.)</w:t>
            </w:r>
          </w:p>
          <w:p w14:paraId="02C0A192" w14:textId="77777777" w:rsidR="00302A3C" w:rsidRPr="00544379" w:rsidRDefault="00302A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5C403D08" w14:textId="4F11DB90" w:rsidR="00544379" w:rsidRPr="00544379" w:rsidRDefault="004676BC" w:rsidP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="00544379" w:rsidRPr="00544379">
              <w:rPr>
                <w:i/>
                <w:iCs/>
              </w:rPr>
              <w:t xml:space="preserve">Endoscopic ultrasound image synthesis using a cycle-consistent adversarial </w:t>
            </w:r>
            <w:r>
              <w:rPr>
                <w:i/>
                <w:iCs/>
              </w:rPr>
              <w:t>network”</w:t>
            </w:r>
          </w:p>
          <w:p w14:paraId="68615A0F" w14:textId="77777777" w:rsidR="00544379" w:rsidRPr="00544379" w:rsidRDefault="00544379" w:rsidP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032525BA" w14:textId="76473D1A" w:rsidR="00544379" w:rsidRPr="00544379" w:rsidRDefault="004676BC" w:rsidP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="00544379" w:rsidRPr="00544379">
              <w:rPr>
                <w:i/>
                <w:iCs/>
              </w:rPr>
              <w:t>Realistic Ultrasound Image Synthesis for Improved Classification of Liver Disease</w:t>
            </w:r>
            <w:r>
              <w:rPr>
                <w:i/>
                <w:iCs/>
              </w:rPr>
              <w:t>”</w:t>
            </w:r>
          </w:p>
          <w:p w14:paraId="7B0B3535" w14:textId="77777777" w:rsidR="00544379" w:rsidRPr="00544379" w:rsidRDefault="00544379" w:rsidP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566EF9A9" w14:textId="46A7458E" w:rsidR="00544379" w:rsidRPr="00544379" w:rsidRDefault="004676BC" w:rsidP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="00544379" w:rsidRPr="00544379">
              <w:rPr>
                <w:i/>
                <w:iCs/>
              </w:rPr>
              <w:t>TransBridge: A lightweight transformer for left ventricle segmentation in echocardiography</w:t>
            </w:r>
            <w:r>
              <w:rPr>
                <w:i/>
                <w:iCs/>
              </w:rPr>
              <w:t>”</w:t>
            </w:r>
          </w:p>
          <w:p w14:paraId="1A4D6E5E" w14:textId="77777777" w:rsidR="00544379" w:rsidRPr="00544379" w:rsidRDefault="00544379" w:rsidP="00544379">
            <w:pPr>
              <w:tabs>
                <w:tab w:val="left" w:pos="10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4B75A1DA" w14:textId="77777777" w:rsidR="00544379" w:rsidRDefault="004676BC" w:rsidP="00544379">
            <w:pPr>
              <w:tabs>
                <w:tab w:val="left" w:pos="10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="00544379" w:rsidRPr="00544379">
              <w:rPr>
                <w:i/>
                <w:iCs/>
              </w:rPr>
              <w:t>Contrastive Learning for View Classification of Echocardiograms</w:t>
            </w:r>
            <w:r>
              <w:rPr>
                <w:i/>
                <w:iCs/>
              </w:rPr>
              <w:t>”</w:t>
            </w:r>
          </w:p>
          <w:p w14:paraId="52DE09CF" w14:textId="651400F5" w:rsidR="00514DFE" w:rsidRPr="00544379" w:rsidRDefault="00514DFE" w:rsidP="00544379">
            <w:pPr>
              <w:tabs>
                <w:tab w:val="left" w:pos="10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0" w:type="pct"/>
          </w:tcPr>
          <w:p w14:paraId="2CE25267" w14:textId="67FDE3DF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21BCD63" w14:textId="5086BDD4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BFDADBE" w14:textId="6DFF10D0" w:rsidR="00E258DD" w:rsidRDefault="00E258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D34DDA4" w14:textId="77777777" w:rsidR="00E258DD" w:rsidRDefault="00E258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C892940" w14:textId="77777777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4379">
              <w:t>Ting Liu</w:t>
            </w:r>
          </w:p>
          <w:p w14:paraId="1648D0BF" w14:textId="77777777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C1979E5" w14:textId="77777777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1214055" w14:textId="77777777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4379">
              <w:t>Clare Teng</w:t>
            </w:r>
          </w:p>
          <w:p w14:paraId="1B41CE7D" w14:textId="77777777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E3F0B87" w14:textId="77777777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E7DB813" w14:textId="459C67FB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4379">
              <w:t>Shaheer Saeed</w:t>
            </w:r>
          </w:p>
          <w:p w14:paraId="6E046AA0" w14:textId="77777777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A302460" w14:textId="77777777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838DC01" w14:textId="77777777" w:rsidR="00302A3C" w:rsidRDefault="00302A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D48019F" w14:textId="77777777" w:rsidR="00302A3C" w:rsidRDefault="00302A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43DF637" w14:textId="07867BCC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4379">
              <w:t>Alex Grimwood</w:t>
            </w:r>
          </w:p>
          <w:p w14:paraId="597DBC0E" w14:textId="77777777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E33EF15" w14:textId="51831507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4379">
              <w:t>Ilker Hacihaliloglu</w:t>
            </w:r>
          </w:p>
          <w:p w14:paraId="15826C8A" w14:textId="77777777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0AEAA9B" w14:textId="77777777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4379">
              <w:t>Kaizhong Deng</w:t>
            </w:r>
          </w:p>
          <w:p w14:paraId="16608F3F" w14:textId="77777777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6FB26CE" w14:textId="77777777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B2B1CFF" w14:textId="65B663DA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44379">
              <w:t>Agisilaos Chartsias</w:t>
            </w:r>
          </w:p>
        </w:tc>
        <w:tc>
          <w:tcPr>
            <w:tcW w:w="864" w:type="pct"/>
          </w:tcPr>
          <w:p w14:paraId="7CC26665" w14:textId="77777777" w:rsidR="00544379" w:rsidRDefault="00F330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dy King</w:t>
            </w:r>
          </w:p>
          <w:p w14:paraId="6A59C49F" w14:textId="3BD1DAC4" w:rsidR="00DB0FC6" w:rsidRDefault="00F330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ernhard Kainz</w:t>
            </w:r>
          </w:p>
        </w:tc>
      </w:tr>
      <w:tr w:rsidR="00E0561C" w14:paraId="43D7B988" w14:textId="10D9086B" w:rsidTr="00447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58654CBC" w14:textId="66BD7CAC" w:rsidR="00DB0FC6" w:rsidRPr="00514DFE" w:rsidRDefault="00DB0FC6">
            <w:r w:rsidRPr="00514DFE">
              <w:t>10:50 – 11:00</w:t>
            </w:r>
          </w:p>
        </w:tc>
        <w:tc>
          <w:tcPr>
            <w:tcW w:w="2906" w:type="pct"/>
          </w:tcPr>
          <w:p w14:paraId="413DAC2D" w14:textId="727E805E" w:rsidR="00DB0FC6" w:rsidRPr="00E0561C" w:rsidRDefault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>Break</w:t>
            </w:r>
          </w:p>
        </w:tc>
        <w:tc>
          <w:tcPr>
            <w:tcW w:w="690" w:type="pct"/>
          </w:tcPr>
          <w:p w14:paraId="7603190E" w14:textId="77777777" w:rsidR="00DB0FC6" w:rsidRDefault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64" w:type="pct"/>
          </w:tcPr>
          <w:p w14:paraId="71249FA0" w14:textId="77777777" w:rsidR="00DB0FC6" w:rsidRDefault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47143" w14:paraId="2170877E" w14:textId="250CA427" w:rsidTr="00447143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45F55DAA" w14:textId="3666B746" w:rsidR="00447143" w:rsidRPr="00514DFE" w:rsidRDefault="00447143" w:rsidP="00447143">
            <w:r w:rsidRPr="00514DFE">
              <w:t>11:00 – 11:35</w:t>
            </w:r>
          </w:p>
        </w:tc>
        <w:tc>
          <w:tcPr>
            <w:tcW w:w="2906" w:type="pct"/>
          </w:tcPr>
          <w:p w14:paraId="080BC169" w14:textId="77777777" w:rsidR="00447143" w:rsidRPr="00E0561C" w:rsidRDefault="00447143" w:rsidP="004471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>Keynote</w:t>
            </w:r>
          </w:p>
          <w:p w14:paraId="46077D8F" w14:textId="77777777" w:rsidR="00447143" w:rsidRPr="00F33018" w:rsidRDefault="00447143" w:rsidP="004471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868BB6E" w14:textId="77777777" w:rsidR="00447143" w:rsidRDefault="00447143" w:rsidP="004471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Pr="00F33018">
              <w:rPr>
                <w:i/>
                <w:iCs/>
              </w:rPr>
              <w:t>MONAI &amp; Nvidia AGX powered speed of light research prototyping and product development</w:t>
            </w:r>
            <w:r>
              <w:rPr>
                <w:i/>
                <w:iCs/>
              </w:rPr>
              <w:t>”</w:t>
            </w:r>
          </w:p>
          <w:p w14:paraId="711712A1" w14:textId="7053CEF2" w:rsidR="00447143" w:rsidRPr="00F33018" w:rsidRDefault="00447143" w:rsidP="004471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</w:tc>
        <w:tc>
          <w:tcPr>
            <w:tcW w:w="690" w:type="pct"/>
          </w:tcPr>
          <w:p w14:paraId="5E5139F3" w14:textId="77777777" w:rsidR="00447143" w:rsidRDefault="00447143" w:rsidP="004471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D28FC56" w14:textId="77777777" w:rsidR="00447143" w:rsidRDefault="00447143" w:rsidP="004471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D329C75" w14:textId="58656002" w:rsidR="00447143" w:rsidRDefault="00447143" w:rsidP="004471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erna Dogra</w:t>
            </w:r>
          </w:p>
        </w:tc>
        <w:tc>
          <w:tcPr>
            <w:tcW w:w="864" w:type="pct"/>
          </w:tcPr>
          <w:p w14:paraId="71023CB7" w14:textId="4427E1C7" w:rsidR="00447143" w:rsidRDefault="00447143" w:rsidP="004471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en Aylward</w:t>
            </w:r>
          </w:p>
        </w:tc>
      </w:tr>
      <w:tr w:rsidR="00E0561C" w14:paraId="35440979" w14:textId="7DE01C6E" w:rsidTr="00447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750ABC6B" w14:textId="353BF960" w:rsidR="00DB0FC6" w:rsidRPr="00514DFE" w:rsidRDefault="00DB0FC6">
            <w:r w:rsidRPr="00514DFE">
              <w:lastRenderedPageBreak/>
              <w:t>11:35 – 12:05</w:t>
            </w:r>
          </w:p>
        </w:tc>
        <w:tc>
          <w:tcPr>
            <w:tcW w:w="2906" w:type="pct"/>
          </w:tcPr>
          <w:p w14:paraId="3D4DC774" w14:textId="47943B9E" w:rsidR="00DB0FC6" w:rsidRPr="00E0561C" w:rsidRDefault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>Demo</w:t>
            </w:r>
            <w:r w:rsidR="00F33018" w:rsidRPr="00E0561C">
              <w:rPr>
                <w:u w:val="single"/>
              </w:rPr>
              <w:t>nstration</w:t>
            </w:r>
            <w:r w:rsidRPr="00E0561C">
              <w:rPr>
                <w:u w:val="single"/>
              </w:rPr>
              <w:t xml:space="preserve"> </w:t>
            </w:r>
            <w:r w:rsidR="00E0561C" w:rsidRPr="00E0561C">
              <w:rPr>
                <w:u w:val="single"/>
              </w:rPr>
              <w:t>1</w:t>
            </w:r>
          </w:p>
          <w:p w14:paraId="5AC640AB" w14:textId="77777777" w:rsidR="00302A3C" w:rsidRDefault="00302A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0B7B376" w14:textId="77777777" w:rsidR="004676BC" w:rsidRPr="004676BC" w:rsidRDefault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4676BC">
              <w:rPr>
                <w:i/>
                <w:iCs/>
              </w:rPr>
              <w:t>“3D localization of 2D freehand fetal brain ultrasound images”</w:t>
            </w:r>
          </w:p>
          <w:p w14:paraId="2C3628E2" w14:textId="77777777" w:rsidR="004676BC" w:rsidRPr="004676BC" w:rsidRDefault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  <w:p w14:paraId="54EC4FC7" w14:textId="77777777" w:rsidR="004676BC" w:rsidRPr="004676BC" w:rsidRDefault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4676BC">
              <w:rPr>
                <w:i/>
                <w:iCs/>
              </w:rPr>
              <w:t>“AutoDVT – Automatic detection of deep vein thrombosis”</w:t>
            </w:r>
          </w:p>
          <w:p w14:paraId="62EEF8EB" w14:textId="77777777" w:rsidR="004676BC" w:rsidRPr="004676BC" w:rsidRDefault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  <w:p w14:paraId="30356FE1" w14:textId="77777777" w:rsidR="004676BC" w:rsidRDefault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4676BC">
              <w:rPr>
                <w:i/>
                <w:iCs/>
              </w:rPr>
              <w:t>“ITKPOCUS – Getting POCUS data into your AI”</w:t>
            </w:r>
          </w:p>
          <w:p w14:paraId="37EB584C" w14:textId="1754EDDA" w:rsidR="00514DFE" w:rsidRPr="00F33018" w:rsidRDefault="00514D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0" w:type="pct"/>
          </w:tcPr>
          <w:p w14:paraId="303CD0D9" w14:textId="77777777" w:rsidR="00DB0FC6" w:rsidRDefault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AEDD948" w14:textId="77777777" w:rsidR="004676BC" w:rsidRDefault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B191781" w14:textId="77777777" w:rsidR="004676BC" w:rsidRDefault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ugo Yeung</w:t>
            </w:r>
          </w:p>
          <w:p w14:paraId="3E7ADCAE" w14:textId="77777777" w:rsidR="004676BC" w:rsidRDefault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61793C9" w14:textId="1A8E96D3" w:rsidR="004676BC" w:rsidRDefault="00E258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Bernhard </w:t>
            </w:r>
            <w:r>
              <w:t>Kainz</w:t>
            </w:r>
          </w:p>
          <w:p w14:paraId="2FB68656" w14:textId="77777777" w:rsidR="00E258DD" w:rsidRDefault="00E258D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AA72629" w14:textId="7BA23B73" w:rsidR="004676BC" w:rsidRDefault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rad Moore</w:t>
            </w:r>
          </w:p>
        </w:tc>
        <w:tc>
          <w:tcPr>
            <w:tcW w:w="864" w:type="pct"/>
          </w:tcPr>
          <w:p w14:paraId="6B8DCC10" w14:textId="77777777" w:rsidR="00544379" w:rsidRDefault="00F330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Zachary Baum</w:t>
            </w:r>
          </w:p>
          <w:p w14:paraId="19AFB428" w14:textId="534A7C42" w:rsidR="00DB0FC6" w:rsidRDefault="00F330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a Namburete</w:t>
            </w:r>
          </w:p>
        </w:tc>
      </w:tr>
      <w:tr w:rsidR="00E0561C" w14:paraId="3728409A" w14:textId="049F1051" w:rsidTr="00447143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0E2C357C" w14:textId="3685BA01" w:rsidR="00DB0FC6" w:rsidRPr="00514DFE" w:rsidRDefault="00DB0FC6" w:rsidP="00DB0FC6">
            <w:r w:rsidRPr="00514DFE">
              <w:t>12:05 – 12:15</w:t>
            </w:r>
          </w:p>
        </w:tc>
        <w:tc>
          <w:tcPr>
            <w:tcW w:w="2906" w:type="pct"/>
          </w:tcPr>
          <w:p w14:paraId="510C974F" w14:textId="78FF6693" w:rsidR="00DB0FC6" w:rsidRPr="00E0561C" w:rsidRDefault="00DB0FC6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>Break</w:t>
            </w:r>
          </w:p>
        </w:tc>
        <w:tc>
          <w:tcPr>
            <w:tcW w:w="690" w:type="pct"/>
          </w:tcPr>
          <w:p w14:paraId="6B15938E" w14:textId="77777777" w:rsidR="00DB0FC6" w:rsidRDefault="00DB0FC6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4" w:type="pct"/>
          </w:tcPr>
          <w:p w14:paraId="6541A63A" w14:textId="77777777" w:rsidR="00DB0FC6" w:rsidRDefault="00DB0FC6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0561C" w14:paraId="580A54F5" w14:textId="77777777" w:rsidTr="00447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3A75EB17" w14:textId="785DAC4A" w:rsidR="00DB0FC6" w:rsidRPr="00514DFE" w:rsidRDefault="00DB0FC6" w:rsidP="00DB0FC6">
            <w:r w:rsidRPr="00514DFE">
              <w:t xml:space="preserve">12:15 </w:t>
            </w:r>
            <w:r w:rsidR="00F33018" w:rsidRPr="00514DFE">
              <w:t>–</w:t>
            </w:r>
            <w:r w:rsidRPr="00514DFE">
              <w:t xml:space="preserve"> </w:t>
            </w:r>
            <w:r w:rsidR="00F33018" w:rsidRPr="00514DFE">
              <w:t>13:15</w:t>
            </w:r>
          </w:p>
        </w:tc>
        <w:tc>
          <w:tcPr>
            <w:tcW w:w="2906" w:type="pct"/>
          </w:tcPr>
          <w:p w14:paraId="4A66049F" w14:textId="0A3400E6" w:rsidR="00DB0FC6" w:rsidRPr="00E0561C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 xml:space="preserve">Presentation </w:t>
            </w:r>
            <w:r w:rsidR="00E0561C" w:rsidRPr="00E0561C">
              <w:rPr>
                <w:u w:val="single"/>
              </w:rPr>
              <w:t>2</w:t>
            </w:r>
          </w:p>
          <w:p w14:paraId="23429F50" w14:textId="00AC4DA0" w:rsidR="00544379" w:rsidRDefault="00544379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A8DB95E" w14:textId="77777777" w:rsidR="00302A3C" w:rsidRPr="00302A3C" w:rsidRDefault="00302A3C" w:rsidP="00302A3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02A3C">
              <w:t>Full Presentations (10 min. + 3 min. Q&amp;A)</w:t>
            </w:r>
          </w:p>
          <w:p w14:paraId="6D2AB5CF" w14:textId="77777777" w:rsidR="00302A3C" w:rsidRDefault="00302A3C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B2CB7F1" w14:textId="15BC6934" w:rsidR="004676BC" w:rsidRP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Pr="004676BC">
              <w:rPr>
                <w:i/>
                <w:iCs/>
              </w:rPr>
              <w:t>Automatic tomographic ultrasound imaging sequence extraction of the anal sphincter</w:t>
            </w:r>
            <w:r>
              <w:rPr>
                <w:i/>
                <w:iCs/>
              </w:rPr>
              <w:t>”</w:t>
            </w:r>
          </w:p>
          <w:p w14:paraId="0346A987" w14:textId="77777777" w:rsidR="004676BC" w:rsidRP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  <w:p w14:paraId="79E55B54" w14:textId="2A8F1623" w:rsidR="004676BC" w:rsidRP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Pr="004676BC">
              <w:rPr>
                <w:i/>
                <w:iCs/>
              </w:rPr>
              <w:t>Pruning MobileNetV2 for Efficient Implementation of Minimum Variance Beamforming</w:t>
            </w:r>
            <w:r>
              <w:rPr>
                <w:i/>
                <w:iCs/>
              </w:rPr>
              <w:t>”</w:t>
            </w:r>
          </w:p>
          <w:p w14:paraId="447B2458" w14:textId="77777777" w:rsidR="004676BC" w:rsidRP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  <w:p w14:paraId="6EED9E86" w14:textId="0F2ECB85" w:rsidR="004676BC" w:rsidRP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Pr="004676BC">
              <w:rPr>
                <w:i/>
                <w:iCs/>
              </w:rPr>
              <w:t>Efficient Echocardiogram View Classification with Sampling-Free Uncertainty Estimation</w:t>
            </w:r>
            <w:r>
              <w:rPr>
                <w:i/>
                <w:iCs/>
              </w:rPr>
              <w:t>”</w:t>
            </w:r>
          </w:p>
          <w:p w14:paraId="2CE76202" w14:textId="7259F1B9" w:rsid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  <w:p w14:paraId="7F9B2D61" w14:textId="6CC9A623" w:rsidR="00302A3C" w:rsidRPr="00302A3C" w:rsidRDefault="00302A3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ghtning Talks</w:t>
            </w:r>
            <w:r w:rsidRPr="00302A3C">
              <w:t xml:space="preserve"> (3 min.)</w:t>
            </w:r>
          </w:p>
          <w:p w14:paraId="5F3612C7" w14:textId="77777777" w:rsidR="00302A3C" w:rsidRPr="004676BC" w:rsidRDefault="00302A3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  <w:p w14:paraId="43A7ACC9" w14:textId="4578C8EC" w:rsidR="004676BC" w:rsidRP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Pr="004676BC">
              <w:rPr>
                <w:i/>
                <w:iCs/>
              </w:rPr>
              <w:t>Adversarial Affine Registration for Real-time Intraoperative Registration of 3-D US-US for Brain Shift Correction</w:t>
            </w:r>
            <w:r>
              <w:rPr>
                <w:i/>
                <w:iCs/>
              </w:rPr>
              <w:t>”</w:t>
            </w:r>
          </w:p>
          <w:p w14:paraId="5946365F" w14:textId="77777777" w:rsidR="004676BC" w:rsidRP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  <w:p w14:paraId="129C6E7E" w14:textId="049F6D2B" w:rsidR="004676BC" w:rsidRP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Pr="004676BC">
              <w:rPr>
                <w:i/>
                <w:iCs/>
              </w:rPr>
              <w:t>Application potential of robot-guided ultrasound during CT-guided interventions</w:t>
            </w:r>
            <w:r>
              <w:rPr>
                <w:i/>
                <w:iCs/>
              </w:rPr>
              <w:t>”</w:t>
            </w:r>
          </w:p>
          <w:p w14:paraId="351C055D" w14:textId="77777777" w:rsidR="004676BC" w:rsidRP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  <w:p w14:paraId="16479897" w14:textId="6408A4C1" w:rsidR="004676BC" w:rsidRP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Pr="004676BC">
              <w:rPr>
                <w:i/>
                <w:iCs/>
              </w:rPr>
              <w:t>Pose Estimation of 2D Ultrasound Probe from Ultrasound Image Sequences Using CNN and RNN</w:t>
            </w:r>
            <w:r>
              <w:rPr>
                <w:i/>
                <w:iCs/>
              </w:rPr>
              <w:t>”</w:t>
            </w:r>
          </w:p>
          <w:p w14:paraId="0927D7AA" w14:textId="77777777" w:rsidR="004676BC" w:rsidRP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  <w:p w14:paraId="01E27A4C" w14:textId="77777777" w:rsidR="00544379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Pr="004676BC">
              <w:rPr>
                <w:i/>
                <w:iCs/>
              </w:rPr>
              <w:t>Development and evaluation of intraoperative ultrasound segmentation with negative image frames and multiple observer labels</w:t>
            </w:r>
            <w:r>
              <w:rPr>
                <w:i/>
                <w:iCs/>
              </w:rPr>
              <w:t>”</w:t>
            </w:r>
          </w:p>
          <w:p w14:paraId="58C89FE1" w14:textId="0D11E09C" w:rsidR="00514DFE" w:rsidRPr="00F33018" w:rsidRDefault="00514DFE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0" w:type="pct"/>
          </w:tcPr>
          <w:p w14:paraId="1027F3C9" w14:textId="77777777" w:rsidR="00DB0FC6" w:rsidRDefault="00DB0FC6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E8AFB39" w14:textId="0EF786ED" w:rsidR="004676BC" w:rsidRDefault="004676BC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8FFEF77" w14:textId="1D927901" w:rsidR="00302A3C" w:rsidRDefault="00302A3C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738EDDD" w14:textId="77777777" w:rsidR="00302A3C" w:rsidRDefault="00302A3C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825C47D" w14:textId="77777777" w:rsidR="004676BC" w:rsidRDefault="004676BC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elena Williams</w:t>
            </w:r>
          </w:p>
          <w:p w14:paraId="186D0AFF" w14:textId="77777777" w:rsidR="004676BC" w:rsidRDefault="004676BC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868105A" w14:textId="77777777" w:rsidR="004676BC" w:rsidRDefault="004676BC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obhan Goudarzi</w:t>
            </w:r>
          </w:p>
          <w:p w14:paraId="5F8CA55C" w14:textId="77777777" w:rsidR="004676BC" w:rsidRDefault="004676BC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9494774" w14:textId="77777777" w:rsid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g Nan Gu</w:t>
            </w:r>
          </w:p>
          <w:p w14:paraId="57E192CC" w14:textId="7E09EA3C" w:rsid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D6BED6A" w14:textId="107FF1D3" w:rsidR="00302A3C" w:rsidRDefault="00302A3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76CD7DD" w14:textId="77777777" w:rsidR="00302A3C" w:rsidRDefault="00302A3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91A4C7" w14:textId="77777777" w:rsid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rek Wodzinski</w:t>
            </w:r>
          </w:p>
          <w:p w14:paraId="60A79D17" w14:textId="77777777" w:rsid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235608B" w14:textId="77777777" w:rsid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54828CC" w14:textId="77777777" w:rsid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osefine Schreiter</w:t>
            </w:r>
          </w:p>
          <w:p w14:paraId="013349FE" w14:textId="77777777" w:rsid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661A001" w14:textId="77777777" w:rsid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anta Miura</w:t>
            </w:r>
          </w:p>
          <w:p w14:paraId="5DA09598" w14:textId="77777777" w:rsid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F105331" w14:textId="77777777" w:rsid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3AA625E" w14:textId="30548380" w:rsidR="004676BC" w:rsidRDefault="004676BC" w:rsidP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am Chalcroft</w:t>
            </w:r>
          </w:p>
        </w:tc>
        <w:tc>
          <w:tcPr>
            <w:tcW w:w="864" w:type="pct"/>
          </w:tcPr>
          <w:p w14:paraId="61CE2008" w14:textId="3C8D6672" w:rsidR="00544379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ex Grimwood</w:t>
            </w:r>
          </w:p>
          <w:p w14:paraId="5A8C6BA4" w14:textId="1077DFB7" w:rsidR="00DB0FC6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omas van den Heuvel</w:t>
            </w:r>
          </w:p>
        </w:tc>
      </w:tr>
      <w:tr w:rsidR="00E0561C" w14:paraId="2C3F3B1F" w14:textId="77777777" w:rsidTr="00447143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48471366" w14:textId="793ABF2D" w:rsidR="00DB0FC6" w:rsidRPr="00514DFE" w:rsidRDefault="00F33018" w:rsidP="00DB0FC6">
            <w:r w:rsidRPr="00514DFE">
              <w:t>13:15 – 14:00</w:t>
            </w:r>
          </w:p>
        </w:tc>
        <w:tc>
          <w:tcPr>
            <w:tcW w:w="2906" w:type="pct"/>
          </w:tcPr>
          <w:p w14:paraId="69C0004D" w14:textId="1582FC45" w:rsidR="00DB0FC6" w:rsidRPr="00E0561C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>Break</w:t>
            </w:r>
          </w:p>
        </w:tc>
        <w:tc>
          <w:tcPr>
            <w:tcW w:w="690" w:type="pct"/>
          </w:tcPr>
          <w:p w14:paraId="05D8786C" w14:textId="77777777" w:rsidR="00DB0FC6" w:rsidRDefault="00DB0FC6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4" w:type="pct"/>
          </w:tcPr>
          <w:p w14:paraId="5C9070AB" w14:textId="77777777" w:rsidR="00DB0FC6" w:rsidRDefault="00DB0FC6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0561C" w14:paraId="203C7777" w14:textId="77777777" w:rsidTr="00447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75572F31" w14:textId="4E655C10" w:rsidR="00DB0FC6" w:rsidRPr="00514DFE" w:rsidRDefault="00F33018" w:rsidP="00DB0FC6">
            <w:r w:rsidRPr="00514DFE">
              <w:t>14:00 – 14:15</w:t>
            </w:r>
          </w:p>
        </w:tc>
        <w:tc>
          <w:tcPr>
            <w:tcW w:w="2906" w:type="pct"/>
          </w:tcPr>
          <w:p w14:paraId="0BEB1889" w14:textId="77777777" w:rsidR="00DB0FC6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>Q&amp;A – Prerna Dogra</w:t>
            </w:r>
          </w:p>
          <w:p w14:paraId="2CBA4E88" w14:textId="1E039EAD" w:rsidR="00514DFE" w:rsidRPr="00E0561C" w:rsidRDefault="00514DFE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</w:p>
        </w:tc>
        <w:tc>
          <w:tcPr>
            <w:tcW w:w="690" w:type="pct"/>
          </w:tcPr>
          <w:p w14:paraId="02638842" w14:textId="5FCFF2AD" w:rsidR="00DB0FC6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erna Dogra</w:t>
            </w:r>
          </w:p>
        </w:tc>
        <w:tc>
          <w:tcPr>
            <w:tcW w:w="864" w:type="pct"/>
          </w:tcPr>
          <w:p w14:paraId="3F6EFF14" w14:textId="688A2373" w:rsidR="00DB0FC6" w:rsidRDefault="00447143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ephen Aylward</w:t>
            </w:r>
          </w:p>
        </w:tc>
      </w:tr>
      <w:tr w:rsidR="00E0561C" w14:paraId="49EEE443" w14:textId="77777777" w:rsidTr="00447143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3FF6C015" w14:textId="02954ED2" w:rsidR="00DB0FC6" w:rsidRPr="00514DFE" w:rsidRDefault="00F33018" w:rsidP="00DB0FC6">
            <w:r w:rsidRPr="00514DFE">
              <w:t>14:15 – 14:50</w:t>
            </w:r>
          </w:p>
        </w:tc>
        <w:tc>
          <w:tcPr>
            <w:tcW w:w="2906" w:type="pct"/>
          </w:tcPr>
          <w:p w14:paraId="14FD572C" w14:textId="31AA077B" w:rsidR="00DB0FC6" w:rsidRPr="00E0561C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>Keynote</w:t>
            </w:r>
          </w:p>
          <w:p w14:paraId="62EDBF97" w14:textId="55DBEFC0" w:rsidR="00F33018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833C995" w14:textId="44E981F0" w:rsidR="00514DFE" w:rsidRPr="00F33018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Pr="00F33018">
              <w:rPr>
                <w:i/>
                <w:iCs/>
              </w:rPr>
              <w:t>Ultrasound image formation in the deep learning age</w:t>
            </w:r>
            <w:r>
              <w:rPr>
                <w:i/>
                <w:iCs/>
              </w:rPr>
              <w:t>”</w:t>
            </w:r>
          </w:p>
        </w:tc>
        <w:tc>
          <w:tcPr>
            <w:tcW w:w="690" w:type="pct"/>
          </w:tcPr>
          <w:p w14:paraId="790BC10F" w14:textId="77777777" w:rsidR="00E0561C" w:rsidRDefault="00E0561C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A6DBCA7" w14:textId="77777777" w:rsidR="00E0561C" w:rsidRDefault="00E0561C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5C93ECE" w14:textId="52FA6125" w:rsidR="00DB0FC6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yinatu Bell</w:t>
            </w:r>
          </w:p>
        </w:tc>
        <w:tc>
          <w:tcPr>
            <w:tcW w:w="864" w:type="pct"/>
          </w:tcPr>
          <w:p w14:paraId="447B5168" w14:textId="27758C28" w:rsidR="00DB0FC6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rvin Mousavi</w:t>
            </w:r>
          </w:p>
        </w:tc>
      </w:tr>
      <w:tr w:rsidR="00E0561C" w14:paraId="45BD5DB2" w14:textId="77777777" w:rsidTr="00447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539A0AB3" w14:textId="24A53FC5" w:rsidR="00DB0FC6" w:rsidRPr="00514DFE" w:rsidRDefault="00F33018" w:rsidP="00DB0FC6">
            <w:r w:rsidRPr="00514DFE">
              <w:lastRenderedPageBreak/>
              <w:t>14:50 – 15:20</w:t>
            </w:r>
          </w:p>
        </w:tc>
        <w:tc>
          <w:tcPr>
            <w:tcW w:w="2906" w:type="pct"/>
          </w:tcPr>
          <w:p w14:paraId="29C4DD33" w14:textId="61780E4F" w:rsidR="00DB0FC6" w:rsidRPr="00E0561C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 xml:space="preserve">Demonstration </w:t>
            </w:r>
            <w:r w:rsidR="00E0561C" w:rsidRPr="00E0561C">
              <w:rPr>
                <w:u w:val="single"/>
              </w:rPr>
              <w:t>2</w:t>
            </w:r>
          </w:p>
          <w:p w14:paraId="7CCE0E70" w14:textId="7B6FA507" w:rsidR="004676BC" w:rsidRDefault="004676BC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51AEDB7" w14:textId="1308004E" w:rsidR="00FC08BB" w:rsidRPr="00FC08BB" w:rsidRDefault="00FC08B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FC08BB">
              <w:rPr>
                <w:i/>
                <w:iCs/>
              </w:rPr>
              <w:t>“Real-time segmentation of breast tumors to improve surgical navigation”</w:t>
            </w:r>
          </w:p>
          <w:p w14:paraId="35006888" w14:textId="6BB70C16" w:rsidR="00FC08BB" w:rsidRPr="00FC08BB" w:rsidRDefault="00FC08B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  <w:p w14:paraId="68578A4C" w14:textId="634E1711" w:rsidR="00FC08BB" w:rsidRPr="00FC08BB" w:rsidRDefault="00FC08B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FC08BB">
              <w:rPr>
                <w:i/>
                <w:iCs/>
              </w:rPr>
              <w:t>“ADAPTS (Artificial intelligence Diagnostic And Prognostic Tools for Sonography) for real-time ultrasound assessment and COVID-19 diagnosis”</w:t>
            </w:r>
          </w:p>
          <w:p w14:paraId="57996378" w14:textId="0066A4D4" w:rsidR="004676BC" w:rsidRPr="00F33018" w:rsidRDefault="004676BC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0" w:type="pct"/>
          </w:tcPr>
          <w:p w14:paraId="11637BC3" w14:textId="77777777" w:rsidR="00DB0FC6" w:rsidRDefault="00DB0FC6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F211CCB" w14:textId="77777777" w:rsidR="00FC08BB" w:rsidRDefault="00FC08B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C98B989" w14:textId="77777777" w:rsidR="00FC08BB" w:rsidRDefault="00FC08B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amas Ungi</w:t>
            </w:r>
          </w:p>
          <w:p w14:paraId="3309944C" w14:textId="77777777" w:rsidR="00FC08BB" w:rsidRDefault="00FC08B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289E8C2" w14:textId="6BCAFD99" w:rsidR="00FC08BB" w:rsidRDefault="00FC08B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Zachary Baum</w:t>
            </w:r>
          </w:p>
        </w:tc>
        <w:tc>
          <w:tcPr>
            <w:tcW w:w="864" w:type="pct"/>
          </w:tcPr>
          <w:p w14:paraId="384E9C54" w14:textId="77777777" w:rsidR="00544379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Zachary Baum</w:t>
            </w:r>
          </w:p>
          <w:p w14:paraId="6FB31F1C" w14:textId="15D21A7B" w:rsidR="00DB0FC6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katerina Zilonova</w:t>
            </w:r>
          </w:p>
        </w:tc>
      </w:tr>
      <w:tr w:rsidR="00E0561C" w14:paraId="04CA7467" w14:textId="77777777" w:rsidTr="00447143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5F9A5FD0" w14:textId="5D898840" w:rsidR="00DB0FC6" w:rsidRPr="00514DFE" w:rsidRDefault="00F33018" w:rsidP="00DB0FC6">
            <w:r w:rsidRPr="00514DFE">
              <w:t>15:20 – 16:20</w:t>
            </w:r>
          </w:p>
        </w:tc>
        <w:tc>
          <w:tcPr>
            <w:tcW w:w="2906" w:type="pct"/>
          </w:tcPr>
          <w:p w14:paraId="6B787E50" w14:textId="266C9D2B" w:rsidR="004676BC" w:rsidRPr="00302A3C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 xml:space="preserve">Presentation </w:t>
            </w:r>
            <w:r w:rsidR="00E0561C" w:rsidRPr="00E0561C">
              <w:rPr>
                <w:u w:val="single"/>
              </w:rPr>
              <w:t>3</w:t>
            </w:r>
          </w:p>
          <w:p w14:paraId="3D0BA895" w14:textId="034F28EF" w:rsidR="00302A3C" w:rsidRDefault="00302A3C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20A0B9F" w14:textId="77777777" w:rsidR="00302A3C" w:rsidRPr="00302A3C" w:rsidRDefault="00302A3C" w:rsidP="00302A3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2A3C">
              <w:t>Full Presentations (10 min. + 3 min. Q&amp;A)</w:t>
            </w:r>
          </w:p>
          <w:p w14:paraId="0EE21346" w14:textId="77777777" w:rsidR="00302A3C" w:rsidRDefault="00302A3C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A3AC79F" w14:textId="46BF5F2E" w:rsidR="00B16C0B" w:rsidRPr="00B16C0B" w:rsidRDefault="00B16C0B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B16C0B">
              <w:rPr>
                <w:i/>
                <w:iCs/>
              </w:rPr>
              <w:t>“Deep Video Networks for Automatic Assessment of Aortic Stenosis in Echocardiography”</w:t>
            </w:r>
          </w:p>
          <w:p w14:paraId="69EB8F9C" w14:textId="77777777" w:rsidR="00B16C0B" w:rsidRPr="00B16C0B" w:rsidRDefault="00B16C0B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3C092230" w14:textId="2D346483" w:rsidR="00B16C0B" w:rsidRPr="00B16C0B" w:rsidRDefault="00B16C0B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B16C0B">
              <w:rPr>
                <w:i/>
                <w:iCs/>
              </w:rPr>
              <w:t>“Automatic ultrasound vessel segmentation with deep spatiotemporal context learning”</w:t>
            </w:r>
          </w:p>
          <w:p w14:paraId="2FC38F86" w14:textId="77777777" w:rsidR="00B16C0B" w:rsidRPr="00B16C0B" w:rsidRDefault="00B16C0B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457155FE" w14:textId="2C9255CD" w:rsidR="00B16C0B" w:rsidRPr="00B16C0B" w:rsidRDefault="00B16C0B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B16C0B">
              <w:rPr>
                <w:i/>
                <w:iCs/>
              </w:rPr>
              <w:t>“Evaluation of low-cost hardware alternatives for 3D freehand ultrasound reconstruction in image-guided neurosurgery”</w:t>
            </w:r>
          </w:p>
          <w:p w14:paraId="27FCC0D9" w14:textId="45A1F334" w:rsidR="00B16C0B" w:rsidRDefault="00B16C0B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70FBFB63" w14:textId="6E4E3D60" w:rsidR="00302A3C" w:rsidRPr="00302A3C" w:rsidRDefault="00302A3C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ghtning Talks</w:t>
            </w:r>
            <w:r w:rsidRPr="00302A3C">
              <w:t xml:space="preserve"> (3 min.)</w:t>
            </w:r>
          </w:p>
          <w:p w14:paraId="17AB24ED" w14:textId="77777777" w:rsidR="00302A3C" w:rsidRPr="00B16C0B" w:rsidRDefault="00302A3C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267F1AED" w14:textId="72DBE3EB" w:rsidR="00B16C0B" w:rsidRPr="00B16C0B" w:rsidRDefault="00B16C0B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B16C0B">
              <w:rPr>
                <w:i/>
                <w:iCs/>
              </w:rPr>
              <w:t>“Imaging Biomarker Knowledge Transfer for Attention-based Diagnosis of COVID-19 in Lung Ultrasound Videos”</w:t>
            </w:r>
          </w:p>
          <w:p w14:paraId="1E122DBE" w14:textId="77777777" w:rsidR="00B16C0B" w:rsidRPr="00B16C0B" w:rsidRDefault="00B16C0B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7538C49F" w14:textId="79E561FB" w:rsidR="00B16C0B" w:rsidRPr="00B16C0B" w:rsidRDefault="00B16C0B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B16C0B">
              <w:rPr>
                <w:i/>
                <w:iCs/>
              </w:rPr>
              <w:t>“Lung Ultrasound Segmentation and Adaptation between COVID-19 and Community-Acquired Pneumonia”</w:t>
            </w:r>
          </w:p>
          <w:p w14:paraId="33C46703" w14:textId="77777777" w:rsidR="00B16C0B" w:rsidRPr="00B16C0B" w:rsidRDefault="00B16C0B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1DDBEF64" w14:textId="66481B3A" w:rsidR="00B16C0B" w:rsidRPr="00B16C0B" w:rsidRDefault="00B16C0B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B16C0B">
              <w:rPr>
                <w:i/>
                <w:iCs/>
              </w:rPr>
              <w:t>“Automatic fetal gestational age estimation from first trimester scans”</w:t>
            </w:r>
          </w:p>
          <w:p w14:paraId="521A5865" w14:textId="77777777" w:rsidR="00B16C0B" w:rsidRPr="00B16C0B" w:rsidRDefault="00B16C0B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197B8AE6" w14:textId="7FACCC4F" w:rsidR="00B16C0B" w:rsidRPr="00B16C0B" w:rsidRDefault="00B16C0B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B16C0B">
              <w:rPr>
                <w:i/>
                <w:iCs/>
              </w:rPr>
              <w:t>“Multimodal continual learning with sonographer eye-tracking in fetal ultrasound”</w:t>
            </w:r>
          </w:p>
          <w:p w14:paraId="665EF933" w14:textId="77777777" w:rsidR="00B16C0B" w:rsidRPr="00B16C0B" w:rsidRDefault="00B16C0B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11A7E047" w14:textId="77777777" w:rsidR="004676BC" w:rsidRDefault="00B16C0B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B16C0B">
              <w:rPr>
                <w:i/>
                <w:iCs/>
              </w:rPr>
              <w:t>“Robust ultrasound-to-ultrasound registration for intra-operative brain shift correction with a Siamese neural network”</w:t>
            </w:r>
          </w:p>
          <w:p w14:paraId="405A90CB" w14:textId="5C1AF7F9" w:rsidR="00514DFE" w:rsidRPr="00F33018" w:rsidRDefault="00514DFE" w:rsidP="00B16C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0" w:type="pct"/>
          </w:tcPr>
          <w:p w14:paraId="4469EC59" w14:textId="77777777" w:rsidR="00DB0FC6" w:rsidRDefault="00DB0FC6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320738D" w14:textId="2FD63C42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8D28E50" w14:textId="50AA60D6" w:rsidR="00302A3C" w:rsidRDefault="00302A3C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351E06A" w14:textId="77777777" w:rsidR="00302A3C" w:rsidRDefault="00302A3C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6B1C102" w14:textId="504ACCA3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m Ginsberg</w:t>
            </w:r>
          </w:p>
          <w:p w14:paraId="6FBD010B" w14:textId="77777777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C4AFA06" w14:textId="4DA6B2BD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ichuan Jiang</w:t>
            </w:r>
          </w:p>
          <w:p w14:paraId="4152C8F6" w14:textId="42E4082D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11A73E6" w14:textId="72FACC7D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Étienne Léger</w:t>
            </w:r>
          </w:p>
          <w:p w14:paraId="1A83DB49" w14:textId="4F804D5F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82504CA" w14:textId="671B00D9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1FC6378" w14:textId="1A80B5E2" w:rsidR="00302A3C" w:rsidRDefault="00302A3C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6CE56EC" w14:textId="77777777" w:rsidR="00302A3C" w:rsidRDefault="00302A3C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0A0B9F5" w14:textId="19E854A4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ler Lum</w:t>
            </w:r>
          </w:p>
          <w:p w14:paraId="116C6E26" w14:textId="07CA6986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B3EDDC1" w14:textId="35CE33C8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2A548DD" w14:textId="456CEEFE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Zachary Baum</w:t>
            </w:r>
          </w:p>
          <w:p w14:paraId="5C6BC0DC" w14:textId="2CD2A611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839B477" w14:textId="48CD0E59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DAC535B" w14:textId="2F603FCD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vim Cengiz</w:t>
            </w:r>
          </w:p>
          <w:p w14:paraId="1A7C67FA" w14:textId="31ADA6C1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DE31825" w14:textId="771178D4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rijit Patra</w:t>
            </w:r>
          </w:p>
          <w:p w14:paraId="0736FDEE" w14:textId="77777777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D719A9A" w14:textId="74554B4F" w:rsidR="00B16C0B" w:rsidRDefault="00B16C0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ir Pirhadi</w:t>
            </w:r>
          </w:p>
        </w:tc>
        <w:tc>
          <w:tcPr>
            <w:tcW w:w="864" w:type="pct"/>
          </w:tcPr>
          <w:p w14:paraId="7A337663" w14:textId="77777777" w:rsidR="00544379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Zhe Min</w:t>
            </w:r>
          </w:p>
          <w:p w14:paraId="3A450480" w14:textId="44BF4E81" w:rsidR="00DB0FC6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ad Boctor</w:t>
            </w:r>
          </w:p>
        </w:tc>
      </w:tr>
      <w:tr w:rsidR="00E0561C" w14:paraId="262EC454" w14:textId="77777777" w:rsidTr="004471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2E32F456" w14:textId="6F43F419" w:rsidR="00F33018" w:rsidRPr="00514DFE" w:rsidRDefault="00F33018" w:rsidP="00DB0FC6">
            <w:r w:rsidRPr="00514DFE">
              <w:t>16:20 – 16:30</w:t>
            </w:r>
          </w:p>
        </w:tc>
        <w:tc>
          <w:tcPr>
            <w:tcW w:w="2906" w:type="pct"/>
          </w:tcPr>
          <w:p w14:paraId="73D441D5" w14:textId="2D483E2B" w:rsidR="00F33018" w:rsidRPr="00E0561C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>Break</w:t>
            </w:r>
          </w:p>
        </w:tc>
        <w:tc>
          <w:tcPr>
            <w:tcW w:w="690" w:type="pct"/>
          </w:tcPr>
          <w:p w14:paraId="30EE8A3B" w14:textId="77777777" w:rsidR="00F33018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64" w:type="pct"/>
          </w:tcPr>
          <w:p w14:paraId="4A39CB08" w14:textId="77777777" w:rsidR="00F33018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0561C" w14:paraId="5551EE19" w14:textId="77777777" w:rsidTr="00447143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464845B5" w14:textId="75DB01CB" w:rsidR="00F33018" w:rsidRPr="00514DFE" w:rsidRDefault="00F33018" w:rsidP="00DB0FC6">
            <w:r w:rsidRPr="00514DFE">
              <w:t>16:30 – 17:00</w:t>
            </w:r>
          </w:p>
        </w:tc>
        <w:tc>
          <w:tcPr>
            <w:tcW w:w="2906" w:type="pct"/>
          </w:tcPr>
          <w:p w14:paraId="5DA6FDDB" w14:textId="4F68A0D8" w:rsidR="00F33018" w:rsidRPr="00E0561C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>Closing Remarks &amp; Prizes</w:t>
            </w:r>
          </w:p>
        </w:tc>
        <w:tc>
          <w:tcPr>
            <w:tcW w:w="690" w:type="pct"/>
          </w:tcPr>
          <w:p w14:paraId="6A6590E0" w14:textId="453AA9B2" w:rsidR="00F33018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en Aylward</w:t>
            </w:r>
          </w:p>
        </w:tc>
        <w:tc>
          <w:tcPr>
            <w:tcW w:w="864" w:type="pct"/>
          </w:tcPr>
          <w:p w14:paraId="5573C4CE" w14:textId="77777777" w:rsidR="00F33018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8DD7F36" w14:textId="77777777" w:rsidR="009E2B0C" w:rsidRDefault="009E2B0C"/>
    <w:sectPr w:rsidR="009E2B0C" w:rsidSect="00E0561C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1tLAwMDEzMjAytTBV0lEKTi0uzszPAykwqQUAGdQ+BSwAAAA="/>
  </w:docVars>
  <w:rsids>
    <w:rsidRoot w:val="00DB0FC6"/>
    <w:rsid w:val="00302A3C"/>
    <w:rsid w:val="00447143"/>
    <w:rsid w:val="004676BC"/>
    <w:rsid w:val="00514DFE"/>
    <w:rsid w:val="00544379"/>
    <w:rsid w:val="009E2B0C"/>
    <w:rsid w:val="00B16C0B"/>
    <w:rsid w:val="00BA5930"/>
    <w:rsid w:val="00DB0FC6"/>
    <w:rsid w:val="00E0561C"/>
    <w:rsid w:val="00E258DD"/>
    <w:rsid w:val="00F33018"/>
    <w:rsid w:val="00FC0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15383"/>
  <w15:chartTrackingRefBased/>
  <w15:docId w15:val="{4CEBE351-AF42-409E-8B0B-B6C14591F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76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0F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0561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61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PlainTable3">
    <w:name w:val="Plain Table 3"/>
    <w:basedOn w:val="TableNormal"/>
    <w:uiPriority w:val="43"/>
    <w:rsid w:val="00514DF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55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8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7</Words>
  <Characters>340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um, Zac</dc:creator>
  <cp:keywords/>
  <dc:description/>
  <cp:lastModifiedBy>Baum, Zac</cp:lastModifiedBy>
  <cp:revision>5</cp:revision>
  <dcterms:created xsi:type="dcterms:W3CDTF">2021-09-20T08:06:00Z</dcterms:created>
  <dcterms:modified xsi:type="dcterms:W3CDTF">2021-09-27T07:28:00Z</dcterms:modified>
</cp:coreProperties>
</file>